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3C3E58A" w:rsidR="0000007A" w:rsidRPr="00DE7D30" w:rsidRDefault="007F345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6C053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F3454">
              <w:rPr>
                <w:rFonts w:ascii="Arial" w:hAnsi="Arial" w:cs="Arial"/>
                <w:b/>
                <w:bCs/>
                <w:szCs w:val="28"/>
                <w:lang w:val="en-GB"/>
              </w:rPr>
              <w:t>170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D643AB" w:rsidR="0000007A" w:rsidRPr="00DE7D30" w:rsidRDefault="007F34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F3454">
              <w:rPr>
                <w:rFonts w:ascii="Arial" w:hAnsi="Arial" w:cs="Arial"/>
                <w:b/>
                <w:szCs w:val="28"/>
                <w:lang w:val="en-GB"/>
              </w:rPr>
              <w:t>LIFE CYCLE ASSESSMENT OF FISH CARBON FOOTPRI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C56A32" w:rsidR="00CF0BBB" w:rsidRPr="00DE7D30" w:rsidRDefault="007F34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8.3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BD1528B" w14:textId="31118BFF" w:rsidR="007F3454" w:rsidRDefault="007F345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F34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Social Sciences and Information Technolog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7F3454">
                    <w:rPr>
                      <w:rFonts w:ascii="Bookman Old Style" w:eastAsia="Calibri" w:hAnsi="Bookman Old Style" w:cs="Bookman Old Style"/>
                      <w:color w:val="000000"/>
                      <w:sz w:val="20"/>
                      <w:szCs w:val="20"/>
                      <w:lang w:val="en-US" w:eastAsia="en-IN"/>
                    </w:rPr>
                    <w:t xml:space="preserve"> </w:t>
                  </w:r>
                  <w:r w:rsidRPr="007F34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 VIII Issue XII, December 2022</w:t>
                  </w:r>
                </w:p>
                <w:p w14:paraId="114A583E" w14:textId="77777777" w:rsidR="007F3454" w:rsidRDefault="007F345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F06CF4F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F3454" w:rsidRPr="007F3454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7F3454" w:rsidRPr="007F345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ssit.com/main/issues/</w:t>
                    </w:r>
                  </w:hyperlink>
                </w:p>
                <w:p w14:paraId="79A86BB5" w14:textId="77777777" w:rsidR="007F3454" w:rsidRPr="007B54A4" w:rsidRDefault="007F345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E876B6" w14:textId="77777777" w:rsidR="00472FA2" w:rsidRPr="0000007A" w:rsidRDefault="00472FA2" w:rsidP="0099583E">
      <w:r>
        <w:separator/>
      </w:r>
    </w:p>
  </w:endnote>
  <w:endnote w:type="continuationSeparator" w:id="0">
    <w:p w14:paraId="670A3CCC" w14:textId="77777777" w:rsidR="00472FA2" w:rsidRPr="0000007A" w:rsidRDefault="00472F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FBFC6" w14:textId="77777777" w:rsidR="00472FA2" w:rsidRPr="0000007A" w:rsidRDefault="00472FA2" w:rsidP="0099583E">
      <w:r>
        <w:separator/>
      </w:r>
    </w:p>
  </w:footnote>
  <w:footnote w:type="continuationSeparator" w:id="0">
    <w:p w14:paraId="0F8BEF05" w14:textId="77777777" w:rsidR="00472FA2" w:rsidRPr="0000007A" w:rsidRDefault="00472F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FA2"/>
    <w:rsid w:val="00474129"/>
    <w:rsid w:val="00477844"/>
    <w:rsid w:val="004847FF"/>
    <w:rsid w:val="00495D18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454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3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ssit.com/main/issu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5:39:00Z</dcterms:modified>
</cp:coreProperties>
</file>